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limate change poses a serious threat for people around the worl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 (1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 (5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 (2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5% (23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 (6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 (82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20Z</dcterms:created>
  <dcterms:modified xsi:type="dcterms:W3CDTF">2023-12-12T19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